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Zwykatabela4"/>
        <w:tblW w:w="10127" w:type="dxa"/>
        <w:tblLook w:val="04A0" w:firstRow="1" w:lastRow="0" w:firstColumn="1" w:lastColumn="0" w:noHBand="0" w:noVBand="1"/>
      </w:tblPr>
      <w:tblGrid>
        <w:gridCol w:w="8080"/>
        <w:gridCol w:w="2047"/>
      </w:tblGrid>
      <w:tr w:rsidR="008E047A" w:rsidRPr="008E047A" w14:paraId="6A02BD93" w14:textId="77777777" w:rsidTr="00316C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</w:tcPr>
          <w:p w14:paraId="6E3CC7CE" w14:textId="77777777" w:rsidR="00980F41" w:rsidRDefault="008E047A" w:rsidP="00EB504E">
            <w:pPr>
              <w:pStyle w:val="Nagwek1"/>
              <w:numPr>
                <w:ilvl w:val="0"/>
                <w:numId w:val="0"/>
              </w:numPr>
              <w:ind w:right="-125"/>
              <w:jc w:val="left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543F1EC" wp14:editId="69607D48">
                  <wp:extent cx="1282887" cy="1260000"/>
                  <wp:effectExtent l="0" t="0" r="0" b="0"/>
                  <wp:docPr id="3" name="Obraz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T Logo AST kartk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887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1DACEA" w14:textId="77777777" w:rsidR="00EB504E" w:rsidRPr="00EB504E" w:rsidRDefault="00EB504E" w:rsidP="00EB504E">
            <w:pPr>
              <w:pStyle w:val="Nagwek2"/>
              <w:ind w:right="-1"/>
              <w:jc w:val="left"/>
              <w:outlineLvl w:val="1"/>
              <w:rPr>
                <w:rFonts w:ascii="Bahnschrift" w:hAnsi="Bahnschrift" w:cs="Calibri"/>
                <w:b/>
                <w:i/>
                <w:spacing w:val="-1"/>
                <w:sz w:val="20"/>
                <w:szCs w:val="24"/>
              </w:rPr>
            </w:pPr>
          </w:p>
          <w:p w14:paraId="549A1030" w14:textId="67E64182" w:rsidR="00371152" w:rsidRPr="00316CBC" w:rsidRDefault="004006C3" w:rsidP="00EB504E">
            <w:pPr>
              <w:pStyle w:val="Nagwek2"/>
              <w:ind w:right="-1"/>
              <w:jc w:val="left"/>
              <w:outlineLvl w:val="1"/>
              <w:rPr>
                <w:rFonts w:ascii="Bahnschrift" w:hAnsi="Bahnschrift" w:cs="Calibri"/>
                <w:b/>
                <w:i/>
                <w:spacing w:val="-1"/>
                <w:sz w:val="20"/>
                <w:szCs w:val="24"/>
                <w:lang w:val="en-GB"/>
              </w:rPr>
            </w:pPr>
            <w:r w:rsidRPr="00316CBC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FORMULARZ ZGŁOSZENIOWY</w:t>
            </w:r>
            <w:r w:rsidR="00EB504E" w:rsidRPr="00316CBC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="00807D33" w:rsidRPr="00316CBC">
              <w:rPr>
                <w:rFonts w:asciiTheme="minorHAnsi" w:hAnsiTheme="minorHAnsi" w:cstheme="minorHAnsi"/>
                <w:b/>
                <w:bCs w:val="0"/>
                <w:spacing w:val="-1"/>
                <w:szCs w:val="22"/>
                <w:lang w:val="en-GB"/>
              </w:rPr>
              <w:t>Blended Intensive Programme</w:t>
            </w:r>
            <w:r w:rsidR="00BD5A6A" w:rsidRPr="00316CBC">
              <w:rPr>
                <w:rFonts w:asciiTheme="minorHAnsi" w:hAnsiTheme="minorHAnsi" w:cstheme="minorHAnsi"/>
                <w:b/>
                <w:bCs w:val="0"/>
                <w:spacing w:val="-1"/>
                <w:szCs w:val="22"/>
                <w:lang w:val="en-GB"/>
              </w:rPr>
              <w:t xml:space="preserve"> (</w:t>
            </w:r>
            <w:r w:rsidR="00807D33" w:rsidRPr="00316CBC">
              <w:rPr>
                <w:rFonts w:asciiTheme="minorHAnsi" w:hAnsiTheme="minorHAnsi" w:cstheme="minorHAnsi"/>
                <w:b/>
                <w:bCs w:val="0"/>
                <w:spacing w:val="-1"/>
                <w:szCs w:val="22"/>
                <w:lang w:val="en-GB"/>
              </w:rPr>
              <w:t>BIP)</w:t>
            </w:r>
            <w:r w:rsidR="000050C4">
              <w:rPr>
                <w:rFonts w:asciiTheme="minorHAnsi" w:hAnsiTheme="minorHAnsi" w:cstheme="minorHAnsi"/>
                <w:b/>
                <w:bCs w:val="0"/>
                <w:spacing w:val="-1"/>
                <w:szCs w:val="22"/>
                <w:lang w:val="en-GB"/>
              </w:rPr>
              <w:t>q</w:t>
            </w:r>
            <w:r w:rsidR="00371152" w:rsidRPr="00316CBC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</w:t>
            </w:r>
          </w:p>
          <w:p w14:paraId="356BEB3D" w14:textId="77777777" w:rsidR="00371152" w:rsidRPr="008E047A" w:rsidRDefault="00371152" w:rsidP="00371152">
            <w:pPr>
              <w:pStyle w:val="Nagwek1"/>
              <w:numPr>
                <w:ilvl w:val="0"/>
                <w:numId w:val="0"/>
              </w:numPr>
              <w:tabs>
                <w:tab w:val="left" w:pos="0"/>
              </w:tabs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GRAM Erasmus+ </w:t>
            </w:r>
          </w:p>
          <w:p w14:paraId="082C48EC" w14:textId="6F987ACE" w:rsidR="00371152" w:rsidRPr="008E047A" w:rsidRDefault="009455C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rok akademicki 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526B43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/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526B43"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</w:p>
          <w:p w14:paraId="729BB72C" w14:textId="77777777" w:rsidR="00371152" w:rsidRPr="008E047A" w:rsidRDefault="00105B92" w:rsidP="00980F41">
            <w:pPr>
              <w:spacing w:before="24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Akademia Sztuk Teatralnych im. Stanisława Wyspiańskiego</w:t>
            </w:r>
            <w:r w:rsidR="00371152" w:rsidRPr="008E047A">
              <w:rPr>
                <w:rFonts w:asciiTheme="minorHAnsi" w:hAnsiTheme="minorHAnsi" w:cstheme="minorHAnsi"/>
              </w:rPr>
              <w:t xml:space="preserve"> w Krakowie</w:t>
            </w:r>
          </w:p>
          <w:p w14:paraId="5595C4CE" w14:textId="114DD81A" w:rsidR="00371152" w:rsidRPr="00980F41" w:rsidRDefault="00371152" w:rsidP="00980F41">
            <w:pPr>
              <w:tabs>
                <w:tab w:val="left" w:pos="567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</w:rPr>
              <w:t xml:space="preserve">Erasmus </w:t>
            </w:r>
            <w:proofErr w:type="spellStart"/>
            <w:r w:rsidRPr="008E047A">
              <w:rPr>
                <w:rFonts w:asciiTheme="minorHAnsi" w:hAnsiTheme="minorHAnsi" w:cstheme="minorHAnsi"/>
              </w:rPr>
              <w:t>code</w:t>
            </w:r>
            <w:proofErr w:type="spellEnd"/>
            <w:r w:rsidRPr="008E047A">
              <w:rPr>
                <w:rFonts w:asciiTheme="minorHAnsi" w:hAnsiTheme="minorHAnsi" w:cstheme="minorHAnsi"/>
              </w:rPr>
              <w:t>: PL KRAKOW11</w:t>
            </w:r>
            <w:r w:rsidR="005B0A4D" w:rsidRPr="008E047A">
              <w:rPr>
                <w:rFonts w:asciiTheme="minorHAnsi" w:hAnsiTheme="minorHAnsi" w:cstheme="minorHAnsi"/>
              </w:rPr>
              <w:br/>
              <w:t>Nr zgłoszenia</w:t>
            </w:r>
            <w:r w:rsidR="00725BA3" w:rsidRPr="008E047A">
              <w:rPr>
                <w:rFonts w:asciiTheme="minorHAnsi" w:hAnsiTheme="minorHAnsi" w:cstheme="minorHAnsi"/>
              </w:rPr>
              <w:t xml:space="preserve">: </w:t>
            </w:r>
          </w:p>
        </w:tc>
        <w:tc>
          <w:tcPr>
            <w:tcW w:w="2047" w:type="dxa"/>
          </w:tcPr>
          <w:p w14:paraId="6CEA0D07" w14:textId="02E606A3" w:rsidR="00371152" w:rsidRPr="003C64FB" w:rsidRDefault="00371152" w:rsidP="003C64FB">
            <w:pPr>
              <w:spacing w:before="19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C64FB">
              <w:rPr>
                <w:rFonts w:asciiTheme="minorHAnsi" w:hAnsiTheme="minorHAnsi" w:cstheme="minorHAnsi"/>
              </w:rPr>
              <w:t>fotografia</w:t>
            </w:r>
          </w:p>
        </w:tc>
      </w:tr>
    </w:tbl>
    <w:p w14:paraId="3187CE48" w14:textId="77777777" w:rsidR="00980F41" w:rsidRDefault="008154EC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PODSTAWO</w:t>
      </w:r>
      <w:r w:rsidR="00372451" w:rsidRPr="008E047A">
        <w:rPr>
          <w:rFonts w:asciiTheme="minorHAnsi" w:hAnsiTheme="minorHAnsi" w:cstheme="minorHAnsi"/>
          <w:b/>
        </w:rPr>
        <w:t>W</w:t>
      </w:r>
      <w:r w:rsidRPr="008E047A">
        <w:rPr>
          <w:rFonts w:asciiTheme="minorHAnsi" w:hAnsiTheme="minorHAnsi" w:cstheme="minorHAnsi"/>
          <w:b/>
        </w:rPr>
        <w:t xml:space="preserve">E </w:t>
      </w:r>
      <w:r w:rsidR="00495A1F" w:rsidRPr="008E047A">
        <w:rPr>
          <w:rFonts w:asciiTheme="minorHAnsi" w:hAnsiTheme="minorHAnsi" w:cstheme="minorHAnsi"/>
          <w:b/>
        </w:rPr>
        <w:t>DANE</w:t>
      </w:r>
    </w:p>
    <w:p w14:paraId="7833FE02" w14:textId="44A2B85E" w:rsidR="00CA0EA0" w:rsidRPr="00980F41" w:rsidRDefault="00495A1F" w:rsidP="00980F41">
      <w:pPr>
        <w:spacing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725BA3" w:rsidRPr="008E047A">
        <w:rPr>
          <w:rFonts w:asciiTheme="minorHAnsi" w:hAnsiTheme="minorHAnsi" w:cstheme="minorHAnsi"/>
          <w:i/>
          <w:sz w:val="16"/>
          <w:szCs w:val="16"/>
        </w:rPr>
        <w:t>s</w:t>
      </w:r>
      <w:r w:rsidRPr="008E047A">
        <w:rPr>
          <w:rFonts w:asciiTheme="minorHAnsi" w:hAnsiTheme="minorHAnsi" w:cstheme="minorHAnsi"/>
          <w:i/>
          <w:sz w:val="16"/>
          <w:szCs w:val="16"/>
        </w:rPr>
        <w:t>tudent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k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składając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</w:t>
      </w:r>
      <w:r w:rsidRPr="008E047A">
        <w:rPr>
          <w:rFonts w:asciiTheme="minorHAnsi" w:hAnsiTheme="minorHAnsi" w:cstheme="minorHAnsi"/>
          <w:i/>
          <w:sz w:val="16"/>
          <w:szCs w:val="16"/>
        </w:rPr>
        <w:t>y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wniosek; </w:t>
      </w:r>
      <w:r w:rsidR="005E74DE" w:rsidRPr="008E047A">
        <w:rPr>
          <w:rFonts w:asciiTheme="minorHAnsi" w:hAnsiTheme="minorHAnsi" w:cstheme="minorHAnsi"/>
          <w:i/>
          <w:sz w:val="16"/>
          <w:szCs w:val="16"/>
        </w:rPr>
        <w:t>wniosek należy wypełnić pismem drukowanym</w:t>
      </w:r>
    </w:p>
    <w:p w14:paraId="7DA485E3" w14:textId="4A63B805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azwisko</w:t>
      </w:r>
      <w:r w:rsidR="00460CC2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191DFFE8" w14:textId="2F3A517D" w:rsidR="00485876" w:rsidRPr="008E047A" w:rsidRDefault="00683180" w:rsidP="00485876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Imię/imiona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E3E86B6" w14:textId="7F5FBEC9" w:rsidR="00683180" w:rsidRPr="008E047A" w:rsidRDefault="002671A7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ESEL</w:t>
      </w:r>
      <w:r w:rsidR="00683180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ab/>
      </w:r>
    </w:p>
    <w:p w14:paraId="4FC2D0BA" w14:textId="5BC5D18B" w:rsidR="00683180" w:rsidRPr="008E047A" w:rsidRDefault="00683180" w:rsidP="00980F41">
      <w:pPr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łeć:</w:t>
      </w:r>
      <w:r w:rsidR="003340FC" w:rsidRPr="008E047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429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k</w:t>
      </w:r>
      <w:r w:rsidR="003340FC" w:rsidRPr="008E047A">
        <w:rPr>
          <w:rFonts w:asciiTheme="minorHAnsi" w:hAnsiTheme="minorHAnsi" w:cstheme="minorHAnsi"/>
        </w:rPr>
        <w:t xml:space="preserve">obieta / </w:t>
      </w:r>
      <w:sdt>
        <w:sdtPr>
          <w:rPr>
            <w:rFonts w:asciiTheme="minorHAnsi" w:hAnsiTheme="minorHAnsi" w:cstheme="minorHAnsi"/>
          </w:rPr>
          <w:id w:val="494533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ężczyzna</w:t>
      </w:r>
    </w:p>
    <w:p w14:paraId="7FCE5CE3" w14:textId="5A40A4E7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Obywatelstwo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CE7131" w14:textId="7C2254CD" w:rsidR="00460CC2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Data urodzenia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5A0E71D" w14:textId="6DDC9C72" w:rsidR="00683180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Miejsce urodzenia</w:t>
      </w:r>
      <w:r w:rsidR="00460CC2" w:rsidRPr="008E047A">
        <w:rPr>
          <w:rFonts w:asciiTheme="minorHAnsi" w:hAnsiTheme="minorHAnsi" w:cstheme="minorHAnsi"/>
        </w:rPr>
        <w:t>:</w:t>
      </w:r>
    </w:p>
    <w:p w14:paraId="48CF0C24" w14:textId="0DBFC74F" w:rsidR="000C151C" w:rsidRPr="008E047A" w:rsidRDefault="00683180" w:rsidP="000A43A9">
      <w:pPr>
        <w:spacing w:before="240"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ANE KONTAKTOWE / ADRES ZAMELDOWANIA</w:t>
      </w:r>
    </w:p>
    <w:p w14:paraId="4A119B4B" w14:textId="195E7FB3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od pocztowy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  <w:r w:rsidR="00460CC2" w:rsidRPr="008E047A">
        <w:rPr>
          <w:rFonts w:asciiTheme="minorHAnsi" w:hAnsiTheme="minorHAnsi" w:cstheme="minorHAnsi"/>
        </w:rPr>
        <w:br/>
      </w:r>
      <w:r w:rsidRPr="008E047A">
        <w:rPr>
          <w:rFonts w:asciiTheme="minorHAnsi" w:hAnsiTheme="minorHAnsi" w:cstheme="minorHAnsi"/>
        </w:rPr>
        <w:t>Miejscowość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07F5A66" w14:textId="27334F6A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Ulica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50BBBFD7" w14:textId="3546965B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umer domu / numer mieszkania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4DBB6B34" w14:textId="02CF5988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raj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0C8A66" w14:textId="12B82429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Telefon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5CE8D9F7" w14:textId="50856F70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E-mail:</w:t>
      </w:r>
      <w:r w:rsidR="00725BA3" w:rsidRPr="008E047A">
        <w:rPr>
          <w:rFonts w:asciiTheme="minorHAnsi" w:hAnsiTheme="minorHAnsi" w:cstheme="minorHAnsi"/>
          <w:sz w:val="22"/>
          <w:szCs w:val="22"/>
        </w:rPr>
        <w:t xml:space="preserve"> </w:t>
      </w:r>
      <w:r w:rsidR="008E047A" w:rsidRPr="008E047A">
        <w:rPr>
          <w:rFonts w:asciiTheme="minorHAnsi" w:hAnsiTheme="minorHAnsi" w:cstheme="minorHAnsi"/>
          <w:sz w:val="22"/>
          <w:szCs w:val="22"/>
        </w:rPr>
        <w:tab/>
      </w:r>
    </w:p>
    <w:p w14:paraId="6BFEC84C" w14:textId="5B2CFD48" w:rsidR="00683180" w:rsidRPr="008E047A" w:rsidRDefault="00683180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INFORMACJA O </w:t>
      </w:r>
      <w:r w:rsidR="00890CD5" w:rsidRPr="008E047A">
        <w:rPr>
          <w:rFonts w:asciiTheme="minorHAnsi" w:hAnsiTheme="minorHAnsi" w:cstheme="minorHAnsi"/>
          <w:b/>
        </w:rPr>
        <w:t>DOTYCHCZASOWYM PRZEBIEGU STUDIÓW</w:t>
      </w:r>
      <w:r w:rsidRPr="008E047A">
        <w:rPr>
          <w:rFonts w:asciiTheme="minorHAnsi" w:hAnsiTheme="minorHAnsi" w:cstheme="minorHAnsi"/>
          <w:b/>
        </w:rPr>
        <w:t xml:space="preserve"> </w:t>
      </w:r>
    </w:p>
    <w:p w14:paraId="2856F735" w14:textId="4020AE04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Rok studiów (</w:t>
      </w:r>
      <w:r w:rsidRPr="008E047A">
        <w:rPr>
          <w:rFonts w:asciiTheme="minorHAnsi" w:hAnsiTheme="minorHAnsi" w:cstheme="minorHAnsi"/>
          <w:i/>
        </w:rPr>
        <w:t>w czasie rekrutacji</w:t>
      </w:r>
      <w:r w:rsidRPr="008E047A">
        <w:rPr>
          <w:rFonts w:asciiTheme="minorHAnsi" w:hAnsiTheme="minorHAnsi" w:cstheme="minorHAnsi"/>
        </w:rPr>
        <w:t>)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2B567FCD" w14:textId="6E451D53" w:rsidR="00683180" w:rsidRP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Wydział / </w:t>
      </w:r>
      <w:r w:rsidR="00250C34">
        <w:rPr>
          <w:rFonts w:asciiTheme="minorHAnsi" w:hAnsiTheme="minorHAnsi" w:cstheme="minorHAnsi"/>
        </w:rPr>
        <w:t xml:space="preserve">kierunek / </w:t>
      </w:r>
      <w:r w:rsidRPr="008E047A">
        <w:rPr>
          <w:rFonts w:asciiTheme="minorHAnsi" w:hAnsiTheme="minorHAnsi" w:cstheme="minorHAnsi"/>
        </w:rPr>
        <w:t xml:space="preserve">specjalność: </w:t>
      </w:r>
      <w:r w:rsidR="00485876" w:rsidRPr="008E047A">
        <w:rPr>
          <w:rFonts w:asciiTheme="minorHAnsi" w:hAnsiTheme="minorHAnsi" w:cstheme="minorHAnsi"/>
        </w:rPr>
        <w:tab/>
      </w:r>
    </w:p>
    <w:p w14:paraId="4F9D0722" w14:textId="34A93998" w:rsid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r album</w:t>
      </w:r>
      <w:r w:rsidR="008E047A">
        <w:rPr>
          <w:rFonts w:asciiTheme="minorHAnsi" w:hAnsiTheme="minorHAnsi" w:cstheme="minorHAnsi"/>
        </w:rPr>
        <w:t xml:space="preserve">u: </w:t>
      </w:r>
      <w:r w:rsidR="008E047A">
        <w:rPr>
          <w:rFonts w:asciiTheme="minorHAnsi" w:hAnsiTheme="minorHAnsi" w:cstheme="minorHAnsi"/>
        </w:rPr>
        <w:tab/>
      </w:r>
    </w:p>
    <w:p w14:paraId="185B7C14" w14:textId="3CE23405" w:rsidR="002745E3" w:rsidRPr="008E047A" w:rsidRDefault="008E047A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2671A7" w:rsidRPr="008E047A">
        <w:rPr>
          <w:rFonts w:asciiTheme="minorHAnsi" w:hAnsiTheme="minorHAnsi" w:cstheme="minorHAnsi"/>
        </w:rPr>
        <w:t>ktualnie pobier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stypendium socjalne: </w:t>
      </w:r>
      <w:sdt>
        <w:sdtPr>
          <w:rPr>
            <w:rFonts w:asciiTheme="minorHAnsi" w:hAnsiTheme="minorHAnsi" w:cstheme="minorHAnsi"/>
          </w:rPr>
          <w:id w:val="-170331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7810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6EE0BB2E" w14:textId="15ADEB56" w:rsidR="00980F41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2671A7" w:rsidRPr="008E047A">
        <w:rPr>
          <w:rFonts w:asciiTheme="minorHAnsi" w:hAnsiTheme="minorHAnsi" w:cstheme="minorHAnsi"/>
        </w:rPr>
        <w:t>osiad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orzeczony stopień niepełnosprawności: </w:t>
      </w:r>
      <w:sdt>
        <w:sdtPr>
          <w:rPr>
            <w:rFonts w:asciiTheme="minorHAnsi" w:hAnsiTheme="minorHAnsi" w:cstheme="minorHAnsi"/>
          </w:rPr>
          <w:id w:val="-172268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42060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01B1C516" w14:textId="1ED01104" w:rsidR="00B54C4A" w:rsidRPr="008E047A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3340FC" w:rsidRPr="008E047A">
        <w:rPr>
          <w:rFonts w:asciiTheme="minorHAnsi" w:hAnsiTheme="minorHAnsi" w:cstheme="minorHAnsi"/>
        </w:rPr>
        <w:t>czestniczyłe</w:t>
      </w:r>
      <w:r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/</w:t>
      </w:r>
      <w:proofErr w:type="spellStart"/>
      <w:r w:rsidR="003340FC" w:rsidRPr="008E047A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m</w:t>
      </w:r>
      <w:proofErr w:type="spellEnd"/>
      <w:r w:rsidR="003340FC" w:rsidRPr="008E047A">
        <w:rPr>
          <w:rFonts w:asciiTheme="minorHAnsi" w:hAnsiTheme="minorHAnsi" w:cstheme="minorHAnsi"/>
        </w:rPr>
        <w:t xml:space="preserve"> już w </w:t>
      </w:r>
      <w:r>
        <w:rPr>
          <w:rFonts w:asciiTheme="minorHAnsi" w:hAnsiTheme="minorHAnsi" w:cstheme="minorHAnsi"/>
        </w:rPr>
        <w:t>P</w:t>
      </w:r>
      <w:r w:rsidR="003340FC" w:rsidRPr="008E047A">
        <w:rPr>
          <w:rFonts w:asciiTheme="minorHAnsi" w:hAnsiTheme="minorHAnsi" w:cstheme="minorHAnsi"/>
        </w:rPr>
        <w:t>ro</w:t>
      </w:r>
      <w:r w:rsidR="00FF224D" w:rsidRPr="008E047A">
        <w:rPr>
          <w:rFonts w:asciiTheme="minorHAnsi" w:hAnsiTheme="minorHAnsi" w:cstheme="minorHAnsi"/>
        </w:rPr>
        <w:t xml:space="preserve">gramie </w:t>
      </w:r>
      <w:r w:rsidR="002745E3" w:rsidRPr="008E047A">
        <w:rPr>
          <w:rFonts w:asciiTheme="minorHAnsi" w:hAnsiTheme="minorHAnsi" w:cstheme="minorHAnsi"/>
        </w:rPr>
        <w:t xml:space="preserve">LLP </w:t>
      </w:r>
      <w:r w:rsidR="00FF224D" w:rsidRPr="008E047A">
        <w:rPr>
          <w:rFonts w:asciiTheme="minorHAnsi" w:hAnsiTheme="minorHAnsi" w:cstheme="minorHAnsi"/>
        </w:rPr>
        <w:t>Erasmus</w:t>
      </w:r>
      <w:r w:rsidR="002745E3" w:rsidRPr="008E047A">
        <w:rPr>
          <w:rFonts w:asciiTheme="minorHAnsi" w:hAnsiTheme="minorHAnsi" w:cstheme="minorHAnsi"/>
        </w:rPr>
        <w:t xml:space="preserve">/Erasmus+/Erasmus </w:t>
      </w:r>
      <w:proofErr w:type="spellStart"/>
      <w:r w:rsidR="002745E3" w:rsidRPr="008E047A">
        <w:rPr>
          <w:rFonts w:asciiTheme="minorHAnsi" w:hAnsiTheme="minorHAnsi" w:cstheme="minorHAnsi"/>
        </w:rPr>
        <w:t>Mundus</w:t>
      </w:r>
      <w:proofErr w:type="spellEnd"/>
      <w:r w:rsidR="003340FC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7145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3340FC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-33176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3340FC" w:rsidRPr="008E047A">
        <w:rPr>
          <w:rFonts w:asciiTheme="minorHAnsi" w:hAnsiTheme="minorHAnsi" w:cstheme="minorHAnsi"/>
        </w:rPr>
        <w:t>ie</w:t>
      </w:r>
    </w:p>
    <w:p w14:paraId="1BE2939E" w14:textId="77777777" w:rsidR="00611A54" w:rsidRPr="008E047A" w:rsidRDefault="00D95302" w:rsidP="00CA0EA0">
      <w:pPr>
        <w:pStyle w:val="Podpispodobiektem"/>
        <w:rPr>
          <w:rFonts w:asciiTheme="minorHAnsi" w:hAnsiTheme="minorHAnsi" w:cstheme="minorHAnsi"/>
          <w:sz w:val="20"/>
        </w:rPr>
      </w:pPr>
      <w:r w:rsidRPr="008E047A">
        <w:rPr>
          <w:rFonts w:asciiTheme="minorHAnsi" w:hAnsiTheme="minorHAnsi" w:cstheme="minorHAnsi"/>
          <w:sz w:val="20"/>
        </w:rPr>
        <w:br w:type="page"/>
      </w:r>
    </w:p>
    <w:p w14:paraId="1EAEB5D6" w14:textId="42017BB8" w:rsidR="002745E3" w:rsidRPr="00980F41" w:rsidRDefault="009355CD" w:rsidP="000A43A9">
      <w:pPr>
        <w:pStyle w:val="Podpispodobiektem"/>
        <w:spacing w:after="240"/>
        <w:rPr>
          <w:rFonts w:asciiTheme="minorHAnsi" w:hAnsiTheme="minorHAnsi" w:cstheme="minorHAnsi"/>
          <w:b w:val="0"/>
          <w:i/>
          <w:sz w:val="20"/>
        </w:rPr>
      </w:pPr>
      <w:r w:rsidRPr="008E047A">
        <w:rPr>
          <w:rFonts w:asciiTheme="minorHAnsi" w:hAnsiTheme="minorHAnsi" w:cstheme="minorHAnsi"/>
          <w:sz w:val="20"/>
        </w:rPr>
        <w:lastRenderedPageBreak/>
        <w:t>ZNAJOMOŚĆ JĘZYKÓW OBCYCH</w:t>
      </w:r>
      <w:r w:rsidR="008E047A" w:rsidRPr="008E047A">
        <w:rPr>
          <w:rFonts w:asciiTheme="minorHAnsi" w:hAnsiTheme="minorHAnsi" w:cstheme="minorHAnsi"/>
          <w:sz w:val="20"/>
        </w:rPr>
        <w:t xml:space="preserve"> </w:t>
      </w:r>
      <w:r w:rsidR="008E047A" w:rsidRPr="008E047A">
        <w:rPr>
          <w:rFonts w:asciiTheme="minorHAnsi" w:hAnsiTheme="minorHAnsi" w:cstheme="minorHAnsi"/>
          <w:sz w:val="20"/>
        </w:rPr>
        <w:br/>
      </w:r>
      <w:r w:rsidR="008E047A" w:rsidRPr="008E047A">
        <w:rPr>
          <w:rFonts w:asciiTheme="minorHAnsi" w:hAnsiTheme="minorHAnsi" w:cstheme="minorHAnsi"/>
          <w:b w:val="0"/>
          <w:i/>
          <w:sz w:val="18"/>
          <w:szCs w:val="18"/>
        </w:rPr>
        <w:t>należy określić znajomość języka obcego wg skali: bardzo dobrze (BDB), dobrze (DOB), dostatecznie (DOST)</w:t>
      </w:r>
    </w:p>
    <w:tbl>
      <w:tblPr>
        <w:tblStyle w:val="Tabela-Siatka"/>
        <w:tblW w:w="0" w:type="auto"/>
        <w:tblLook w:val="01E0" w:firstRow="1" w:lastRow="1" w:firstColumn="1" w:lastColumn="1" w:noHBand="0" w:noVBand="0"/>
      </w:tblPr>
      <w:tblGrid>
        <w:gridCol w:w="2018"/>
        <w:gridCol w:w="2120"/>
        <w:gridCol w:w="2120"/>
        <w:gridCol w:w="2120"/>
        <w:gridCol w:w="2042"/>
      </w:tblGrid>
      <w:tr w:rsidR="00E95941" w:rsidRPr="008E047A" w14:paraId="0F412FE6" w14:textId="77777777" w:rsidTr="008E047A">
        <w:tc>
          <w:tcPr>
            <w:tcW w:w="2018" w:type="dxa"/>
          </w:tcPr>
          <w:p w14:paraId="6C40DA98" w14:textId="77777777" w:rsidR="00CA0EA0" w:rsidRPr="008E047A" w:rsidRDefault="009355CD" w:rsidP="00CA0EA0">
            <w:pPr>
              <w:pStyle w:val="Nagwek2"/>
              <w:tabs>
                <w:tab w:val="left" w:pos="0"/>
              </w:tabs>
              <w:snapToGrid w:val="0"/>
              <w:outlineLvl w:val="1"/>
              <w:rPr>
                <w:rFonts w:asciiTheme="minorHAnsi" w:hAnsiTheme="minorHAnsi" w:cstheme="minorHAnsi"/>
                <w:sz w:val="20"/>
              </w:rPr>
            </w:pPr>
            <w:r w:rsidRPr="008E047A">
              <w:rPr>
                <w:rFonts w:asciiTheme="minorHAnsi" w:hAnsiTheme="minorHAnsi" w:cstheme="minorHAnsi"/>
                <w:sz w:val="20"/>
              </w:rPr>
              <w:t>Język obcy</w:t>
            </w:r>
          </w:p>
          <w:p w14:paraId="0F0EFC6C" w14:textId="77777777" w:rsidR="009355CD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CF670CF" w14:textId="77777777" w:rsidR="00CA0EA0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6A8B6CB5" w14:textId="00E4FB14" w:rsidR="00CA0EA0" w:rsidRPr="00980F41" w:rsidRDefault="00CA0EA0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01D65AD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czytam</w:t>
            </w:r>
          </w:p>
          <w:p w14:paraId="1767799E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7B16CE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07ACE7A" w14:textId="6B80CEDB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325013BC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piszę</w:t>
            </w:r>
          </w:p>
          <w:p w14:paraId="4511DF0D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9A6C1B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C984F2A" w14:textId="478CA849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5A21D3E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rozumiem</w:t>
            </w:r>
          </w:p>
          <w:p w14:paraId="5ECB0FFF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2F3183A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858AD72" w14:textId="7A20E024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042" w:type="dxa"/>
          </w:tcPr>
          <w:p w14:paraId="0D02BD64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mówię</w:t>
            </w:r>
          </w:p>
          <w:p w14:paraId="3D286A0A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278CAC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DB1F642" w14:textId="5A43CD4C" w:rsidR="009355CD" w:rsidRPr="00980F41" w:rsidRDefault="00B54C4A" w:rsidP="00980F41">
            <w:pPr>
              <w:spacing w:after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</w:tr>
    </w:tbl>
    <w:p w14:paraId="3FF58E71" w14:textId="02279152" w:rsidR="00E95941" w:rsidRPr="008E047A" w:rsidRDefault="007E2C20" w:rsidP="000A43A9">
      <w:pPr>
        <w:pStyle w:val="Tekstpodstawowy"/>
        <w:snapToGrid w:val="0"/>
        <w:spacing w:before="240"/>
        <w:jc w:val="left"/>
        <w:rPr>
          <w:rFonts w:asciiTheme="minorHAnsi" w:hAnsiTheme="minorHAnsi" w:cstheme="minorHAnsi"/>
          <w:iCs/>
        </w:rPr>
      </w:pPr>
      <w:r w:rsidRPr="008E047A">
        <w:rPr>
          <w:rFonts w:asciiTheme="minorHAnsi" w:hAnsiTheme="minorHAnsi" w:cstheme="minorHAnsi"/>
        </w:rPr>
        <w:t xml:space="preserve">Posiadam CERTYFIKAT/Y potwierdzający/e biegłą znajomość </w:t>
      </w:r>
      <w:r w:rsidR="00E95941" w:rsidRPr="008E047A">
        <w:rPr>
          <w:rFonts w:asciiTheme="minorHAnsi" w:hAnsiTheme="minorHAnsi" w:cstheme="minorHAnsi"/>
        </w:rPr>
        <w:t xml:space="preserve">ww. </w:t>
      </w:r>
      <w:r w:rsidRPr="008E047A">
        <w:rPr>
          <w:rFonts w:asciiTheme="minorHAnsi" w:hAnsiTheme="minorHAnsi" w:cstheme="minorHAnsi"/>
        </w:rPr>
        <w:t>języka (należy wymieni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jaki/e,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a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ich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kopie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dołączy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  <w:iCs/>
        </w:rPr>
        <w:t>do</w:t>
      </w:r>
    </w:p>
    <w:p w14:paraId="11D704EF" w14:textId="13D5085E" w:rsidR="00980F41" w:rsidRDefault="000A43A9" w:rsidP="000A43A9">
      <w:pPr>
        <w:pStyle w:val="Tekstpodstawowy"/>
        <w:tabs>
          <w:tab w:val="left" w:leader="underscore" w:pos="10206"/>
        </w:tabs>
        <w:snapToGrid w:val="0"/>
        <w:spacing w:before="120" w:line="360" w:lineRule="auto"/>
        <w:jc w:val="left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  <w:iCs/>
        </w:rPr>
        <w:t>formularza):</w:t>
      </w:r>
      <w:r w:rsidR="00E95941" w:rsidRPr="008E047A">
        <w:rPr>
          <w:rFonts w:asciiTheme="minorHAnsi" w:hAnsiTheme="minorHAnsi" w:cstheme="minorHAnsi"/>
        </w:rPr>
        <w:tab/>
      </w:r>
      <w:r w:rsidR="00E95941" w:rsidRPr="008E047A">
        <w:rPr>
          <w:rFonts w:asciiTheme="minorHAnsi" w:hAnsiTheme="minorHAnsi" w:cstheme="minorHAnsi"/>
        </w:rPr>
        <w:tab/>
      </w:r>
    </w:p>
    <w:p w14:paraId="0AAC78DD" w14:textId="7F51D95B" w:rsidR="00CA0EA0" w:rsidRPr="00BD5A6A" w:rsidRDefault="00570756" w:rsidP="00BD5A6A">
      <w:pPr>
        <w:pStyle w:val="Tekstpodstawowy"/>
        <w:tabs>
          <w:tab w:val="left" w:leader="underscore" w:pos="10206"/>
        </w:tabs>
        <w:snapToGrid w:val="0"/>
        <w:spacing w:before="240"/>
        <w:jc w:val="left"/>
        <w:rPr>
          <w:rFonts w:asciiTheme="minorHAnsi" w:hAnsiTheme="minorHAnsi" w:cstheme="minorHAnsi"/>
          <w:b/>
        </w:rPr>
      </w:pPr>
      <w:r w:rsidRPr="00BD5A6A">
        <w:rPr>
          <w:rFonts w:asciiTheme="minorHAnsi" w:hAnsiTheme="minorHAnsi" w:cstheme="minorHAnsi"/>
          <w:b/>
        </w:rPr>
        <w:t xml:space="preserve">WYBÓR </w:t>
      </w:r>
      <w:r w:rsidR="00BD5A6A" w:rsidRPr="00BD5A6A">
        <w:rPr>
          <w:rFonts w:asciiTheme="minorHAnsi" w:hAnsiTheme="minorHAnsi" w:cstheme="minorHAnsi"/>
          <w:b/>
        </w:rPr>
        <w:t>BIP</w:t>
      </w:r>
    </w:p>
    <w:p w14:paraId="1C0B873B" w14:textId="27CCFE64" w:rsidR="00BE7769" w:rsidRPr="007F3242" w:rsidRDefault="007F3242" w:rsidP="00405DB4">
      <w:pPr>
        <w:rPr>
          <w:rFonts w:asciiTheme="minorHAnsi" w:hAnsiTheme="minorHAnsi" w:cstheme="minorHAnsi"/>
          <w:color w:val="000000"/>
          <w:lang w:val="en-GB" w:eastAsia="de-DE"/>
        </w:rPr>
      </w:pPr>
      <w:r w:rsidRPr="007F3242">
        <w:rPr>
          <w:rFonts w:asciiTheme="minorHAnsi" w:hAnsiTheme="minorHAnsi" w:cstheme="minorHAnsi"/>
          <w:lang w:val="en-GB"/>
        </w:rPr>
        <w:t>BIP ID: 2024-1-DE01-KA131-HED-000203913-2</w:t>
      </w:r>
      <w:r w:rsidRPr="007F3242">
        <w:rPr>
          <w:rFonts w:asciiTheme="minorHAnsi" w:hAnsiTheme="minorHAnsi" w:cstheme="minorHAnsi"/>
          <w:lang w:val="en-GB"/>
        </w:rPr>
        <w:br/>
      </w:r>
      <w:proofErr w:type="spellStart"/>
      <w:r w:rsidR="00022BDC" w:rsidRPr="00022BDC">
        <w:rPr>
          <w:rFonts w:asciiTheme="minorHAnsi" w:hAnsiTheme="minorHAnsi" w:cstheme="minorHAnsi"/>
          <w:lang w:val="en-GB"/>
        </w:rPr>
        <w:t>Tytuł</w:t>
      </w:r>
      <w:proofErr w:type="spellEnd"/>
      <w:r w:rsidR="00022BDC" w:rsidRPr="00022BDC">
        <w:rPr>
          <w:rFonts w:asciiTheme="minorHAnsi" w:hAnsiTheme="minorHAnsi" w:cstheme="minorHAnsi"/>
          <w:lang w:val="en-GB"/>
        </w:rPr>
        <w:t xml:space="preserve"> BIP:</w:t>
      </w:r>
      <w:r w:rsidR="00022BDC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104FC" w:rsidRPr="00B02ED1">
        <w:rPr>
          <w:rFonts w:asciiTheme="minorHAnsi" w:hAnsiTheme="minorHAnsi" w:cstheme="minorHAnsi"/>
          <w:lang w:val="en-GB"/>
        </w:rPr>
        <w:t>Response and Responsibility</w:t>
      </w:r>
      <w:r w:rsidR="00022BDC">
        <w:rPr>
          <w:rFonts w:asciiTheme="minorHAnsi" w:hAnsiTheme="minorHAnsi" w:cstheme="minorHAnsi"/>
          <w:lang w:val="en-GB"/>
        </w:rPr>
        <w:br/>
      </w:r>
      <w:proofErr w:type="spellStart"/>
      <w:r w:rsidR="00022BDC">
        <w:rPr>
          <w:rFonts w:asciiTheme="minorHAnsi" w:hAnsiTheme="minorHAnsi" w:cstheme="minorHAnsi"/>
          <w:lang w:val="en-GB"/>
        </w:rPr>
        <w:t>Organizator</w:t>
      </w:r>
      <w:proofErr w:type="spellEnd"/>
      <w:r w:rsidR="00022BDC">
        <w:rPr>
          <w:rFonts w:asciiTheme="minorHAnsi" w:hAnsiTheme="minorHAnsi" w:cstheme="minorHAnsi"/>
          <w:lang w:val="en-GB"/>
        </w:rPr>
        <w:t xml:space="preserve">: </w:t>
      </w:r>
      <w:r w:rsidR="00BE7769" w:rsidRPr="007F3242">
        <w:rPr>
          <w:rFonts w:asciiTheme="minorHAnsi" w:hAnsiTheme="minorHAnsi" w:cstheme="minorHAnsi"/>
          <w:lang w:val="en-GB"/>
        </w:rPr>
        <w:t xml:space="preserve">Hochschule für </w:t>
      </w:r>
      <w:proofErr w:type="spellStart"/>
      <w:r w:rsidR="00BE7769" w:rsidRPr="007F3242">
        <w:rPr>
          <w:rFonts w:asciiTheme="minorHAnsi" w:hAnsiTheme="minorHAnsi" w:cstheme="minorHAnsi"/>
          <w:lang w:val="en-GB"/>
        </w:rPr>
        <w:t>Musik</w:t>
      </w:r>
      <w:proofErr w:type="spellEnd"/>
      <w:r w:rsidR="00BE7769" w:rsidRPr="007F3242">
        <w:rPr>
          <w:rFonts w:asciiTheme="minorHAnsi" w:hAnsiTheme="minorHAnsi" w:cstheme="minorHAnsi"/>
          <w:lang w:val="en-GB"/>
        </w:rPr>
        <w:t xml:space="preserve"> und </w:t>
      </w:r>
      <w:proofErr w:type="spellStart"/>
      <w:r w:rsidR="00BE7769" w:rsidRPr="007F3242">
        <w:rPr>
          <w:rFonts w:asciiTheme="minorHAnsi" w:hAnsiTheme="minorHAnsi" w:cstheme="minorHAnsi"/>
          <w:lang w:val="en-GB"/>
        </w:rPr>
        <w:t>Theater</w:t>
      </w:r>
      <w:proofErr w:type="spellEnd"/>
      <w:r w:rsidR="00BE7769" w:rsidRPr="007F3242">
        <w:rPr>
          <w:rFonts w:asciiTheme="minorHAnsi" w:hAnsiTheme="minorHAnsi" w:cstheme="minorHAnsi"/>
          <w:lang w:val="en-GB"/>
        </w:rPr>
        <w:t xml:space="preserve"> "Felix Mendelssohn </w:t>
      </w:r>
      <w:proofErr w:type="spellStart"/>
      <w:r w:rsidR="00BE7769" w:rsidRPr="007F3242">
        <w:rPr>
          <w:rFonts w:asciiTheme="minorHAnsi" w:hAnsiTheme="minorHAnsi" w:cstheme="minorHAnsi"/>
          <w:lang w:val="en-GB"/>
        </w:rPr>
        <w:t>Bartholdy</w:t>
      </w:r>
      <w:proofErr w:type="spellEnd"/>
      <w:r w:rsidR="00BE7769" w:rsidRPr="007F3242">
        <w:rPr>
          <w:rFonts w:asciiTheme="minorHAnsi" w:hAnsiTheme="minorHAnsi" w:cstheme="minorHAnsi"/>
          <w:lang w:val="en-GB"/>
        </w:rPr>
        <w:t xml:space="preserve">", </w:t>
      </w:r>
      <w:proofErr w:type="spellStart"/>
      <w:r w:rsidR="00BE7769" w:rsidRPr="007F3242">
        <w:rPr>
          <w:rFonts w:asciiTheme="minorHAnsi" w:hAnsiTheme="minorHAnsi" w:cstheme="minorHAnsi"/>
          <w:lang w:val="en-GB"/>
        </w:rPr>
        <w:t>Lipsk</w:t>
      </w:r>
      <w:proofErr w:type="spellEnd"/>
      <w:r w:rsidR="00BE7769" w:rsidRPr="007F3242">
        <w:rPr>
          <w:rFonts w:asciiTheme="minorHAnsi" w:hAnsiTheme="minorHAnsi" w:cstheme="minorHAnsi"/>
          <w:lang w:val="en-GB"/>
        </w:rPr>
        <w:t xml:space="preserve">, </w:t>
      </w:r>
      <w:proofErr w:type="spellStart"/>
      <w:r w:rsidR="00BE7769" w:rsidRPr="007F3242">
        <w:rPr>
          <w:rFonts w:asciiTheme="minorHAnsi" w:hAnsiTheme="minorHAnsi" w:cstheme="minorHAnsi"/>
          <w:lang w:val="en-GB"/>
        </w:rPr>
        <w:t>Niemcy</w:t>
      </w:r>
      <w:proofErr w:type="spellEnd"/>
    </w:p>
    <w:p w14:paraId="0917D14D" w14:textId="31A3896B" w:rsidR="006C66B7" w:rsidRPr="006A7580" w:rsidRDefault="00BE7769" w:rsidP="00BD5A6A">
      <w:pPr>
        <w:rPr>
          <w:rFonts w:asciiTheme="minorHAnsi" w:hAnsiTheme="minorHAnsi" w:cstheme="minorHAnsi"/>
        </w:rPr>
      </w:pPr>
      <w:r w:rsidRPr="007F3242">
        <w:rPr>
          <w:rFonts w:asciiTheme="minorHAnsi" w:hAnsiTheme="minorHAnsi" w:cstheme="minorHAnsi"/>
          <w:color w:val="000000"/>
          <w:lang w:eastAsia="de-DE"/>
        </w:rPr>
        <w:t xml:space="preserve">Termin: </w:t>
      </w:r>
      <w:r w:rsidR="00537F40">
        <w:rPr>
          <w:rFonts w:asciiTheme="minorHAnsi" w:hAnsiTheme="minorHAnsi" w:cstheme="minorHAnsi"/>
          <w:color w:val="000000"/>
          <w:lang w:eastAsia="de-DE"/>
        </w:rPr>
        <w:t>k</w:t>
      </w:r>
      <w:r w:rsidR="00550CBF" w:rsidRPr="007F3242">
        <w:rPr>
          <w:rFonts w:asciiTheme="minorHAnsi" w:hAnsiTheme="minorHAnsi" w:cstheme="minorHAnsi"/>
          <w:color w:val="000000"/>
          <w:lang w:eastAsia="de-DE"/>
        </w:rPr>
        <w:t xml:space="preserve">omponent wirtualny: </w:t>
      </w:r>
      <w:r w:rsidR="006A7580" w:rsidRPr="007F3242">
        <w:rPr>
          <w:rFonts w:asciiTheme="minorHAnsi" w:hAnsiTheme="minorHAnsi" w:cstheme="minorHAnsi"/>
          <w:color w:val="000000"/>
          <w:lang w:eastAsia="de-DE"/>
        </w:rPr>
        <w:t xml:space="preserve">10.11.2025 r., </w:t>
      </w:r>
      <w:r w:rsidR="007B2A3B">
        <w:rPr>
          <w:rFonts w:asciiTheme="minorHAnsi" w:hAnsiTheme="minorHAnsi" w:cstheme="minorHAnsi"/>
          <w:color w:val="000000"/>
          <w:lang w:eastAsia="de-DE"/>
        </w:rPr>
        <w:t>mobilność</w:t>
      </w:r>
      <w:r w:rsidR="00550CBF" w:rsidRPr="007F3242">
        <w:rPr>
          <w:rFonts w:asciiTheme="minorHAnsi" w:hAnsiTheme="minorHAnsi" w:cstheme="minorHAnsi"/>
          <w:color w:val="000000"/>
          <w:lang w:eastAsia="de-DE"/>
        </w:rPr>
        <w:t xml:space="preserve"> fizyczna: </w:t>
      </w:r>
      <w:r w:rsidR="00405DB4" w:rsidRPr="007F3242">
        <w:rPr>
          <w:rFonts w:asciiTheme="minorHAnsi" w:hAnsiTheme="minorHAnsi" w:cstheme="minorHAnsi"/>
        </w:rPr>
        <w:t>20-24.01.2026 r.</w:t>
      </w:r>
    </w:p>
    <w:p w14:paraId="6A9C7AA2" w14:textId="77777777" w:rsidR="003D23D2" w:rsidRPr="006A7580" w:rsidRDefault="003D23D2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</w:p>
    <w:p w14:paraId="14F8E805" w14:textId="77777777" w:rsidR="00C21F2D" w:rsidRPr="006A7580" w:rsidRDefault="000A43A9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 w:rsidRPr="006A7580">
        <w:rPr>
          <w:rFonts w:asciiTheme="minorHAnsi" w:hAnsiTheme="minorHAnsi" w:cstheme="minorHAnsi"/>
        </w:rPr>
        <w:tab/>
      </w:r>
      <w:r w:rsidR="00C21F2D" w:rsidRPr="006A7580">
        <w:rPr>
          <w:rFonts w:asciiTheme="minorHAnsi" w:hAnsiTheme="minorHAnsi" w:cstheme="minorHAnsi"/>
        </w:rPr>
        <w:tab/>
      </w:r>
    </w:p>
    <w:p w14:paraId="20C43BAF" w14:textId="2BE9BBAB" w:rsidR="00175B2E" w:rsidRPr="000A43A9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 w:rsidRPr="006A7580">
        <w:rPr>
          <w:rFonts w:asciiTheme="minorHAnsi" w:hAnsiTheme="minorHAnsi" w:cstheme="minorHAnsi"/>
        </w:rPr>
        <w:tab/>
      </w:r>
      <w:r w:rsidR="000F7C08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czytelny </w:t>
      </w:r>
      <w:r w:rsidR="00B54C4A" w:rsidRPr="00393945">
        <w:rPr>
          <w:rFonts w:asciiTheme="minorHAnsi" w:hAnsiTheme="minorHAnsi" w:cstheme="minorHAnsi"/>
        </w:rPr>
        <w:t>p</w:t>
      </w:r>
      <w:r w:rsidR="00022DC3" w:rsidRPr="00393945">
        <w:rPr>
          <w:rFonts w:asciiTheme="minorHAnsi" w:hAnsiTheme="minorHAnsi" w:cstheme="minorHAnsi"/>
        </w:rPr>
        <w:t xml:space="preserve">odpis </w:t>
      </w:r>
      <w:r w:rsidR="00393945" w:rsidRPr="00393945">
        <w:rPr>
          <w:rFonts w:asciiTheme="minorHAnsi" w:hAnsiTheme="minorHAnsi" w:cstheme="minorHAnsi"/>
        </w:rPr>
        <w:t>s</w:t>
      </w:r>
      <w:r w:rsidR="00B54C4A" w:rsidRPr="00393945">
        <w:rPr>
          <w:rFonts w:asciiTheme="minorHAnsi" w:hAnsiTheme="minorHAnsi" w:cstheme="minorHAnsi"/>
        </w:rPr>
        <w:t>tudenta/ki</w:t>
      </w:r>
    </w:p>
    <w:p w14:paraId="0D73C294" w14:textId="1DA36772" w:rsidR="00393945" w:rsidRDefault="00393945" w:rsidP="000A43A9">
      <w:pPr>
        <w:spacing w:before="480"/>
        <w:rPr>
          <w:rFonts w:asciiTheme="minorHAnsi" w:hAnsiTheme="minorHAnsi" w:cstheme="minorHAnsi"/>
          <w:b/>
        </w:rPr>
      </w:pPr>
      <w:r w:rsidRPr="00393945">
        <w:rPr>
          <w:rFonts w:asciiTheme="minorHAnsi" w:hAnsiTheme="minorHAnsi" w:cstheme="minorHAnsi"/>
          <w:b/>
        </w:rPr>
        <w:t>KLAUZULA INFORMACYJNA RODO</w:t>
      </w:r>
    </w:p>
    <w:p w14:paraId="3F58C4D0" w14:textId="7ED19B45" w:rsidR="00393945" w:rsidRDefault="00175B2E" w:rsidP="00BF3A2A">
      <w:pPr>
        <w:rPr>
          <w:rFonts w:asciiTheme="minorHAnsi" w:hAnsiTheme="minorHAnsi" w:cstheme="minorHAnsi"/>
        </w:rPr>
      </w:pPr>
      <w:r w:rsidRPr="00175B2E">
        <w:rPr>
          <w:rFonts w:asciiTheme="minorHAnsi" w:hAnsiTheme="minorHAnsi" w:cstheme="minorHAnsi"/>
        </w:rPr>
        <w:t>Oświadczam, że z</w:t>
      </w:r>
      <w:r w:rsidR="00393945" w:rsidRPr="00175B2E">
        <w:rPr>
          <w:rFonts w:asciiTheme="minorHAnsi" w:hAnsiTheme="minorHAnsi" w:cstheme="minorHAnsi"/>
        </w:rPr>
        <w:t>apoznałem/</w:t>
      </w:r>
      <w:proofErr w:type="spellStart"/>
      <w:r w:rsidR="00393945" w:rsidRPr="00175B2E">
        <w:rPr>
          <w:rFonts w:asciiTheme="minorHAnsi" w:hAnsiTheme="minorHAnsi" w:cstheme="minorHAnsi"/>
        </w:rPr>
        <w:t>am</w:t>
      </w:r>
      <w:proofErr w:type="spellEnd"/>
      <w:r w:rsidR="00393945" w:rsidRPr="00175B2E">
        <w:rPr>
          <w:rFonts w:asciiTheme="minorHAnsi" w:hAnsiTheme="minorHAnsi" w:cstheme="minorHAnsi"/>
        </w:rPr>
        <w:t xml:space="preserve"> się z Informacjami dotyczącymi przetwarzania danych osobowych w związku z rekrutacją i</w:t>
      </w:r>
      <w:r w:rsidRPr="00175B2E">
        <w:rPr>
          <w:rFonts w:asciiTheme="minorHAnsi" w:hAnsiTheme="minorHAnsi" w:cstheme="minorHAnsi"/>
        </w:rPr>
        <w:t> </w:t>
      </w:r>
      <w:r w:rsidR="00393945" w:rsidRPr="00175B2E">
        <w:rPr>
          <w:rFonts w:asciiTheme="minorHAnsi" w:hAnsiTheme="minorHAnsi" w:cstheme="minorHAnsi"/>
        </w:rPr>
        <w:t>udziałem w Programie Erasmus+</w:t>
      </w:r>
      <w:r>
        <w:rPr>
          <w:rFonts w:asciiTheme="minorHAnsi" w:hAnsiTheme="minorHAnsi" w:cstheme="minorHAnsi"/>
        </w:rPr>
        <w:t>.</w:t>
      </w:r>
    </w:p>
    <w:p w14:paraId="30B7C581" w14:textId="77777777" w:rsidR="00BD5A6A" w:rsidRPr="00175B2E" w:rsidRDefault="00BD5A6A" w:rsidP="00BF3A2A">
      <w:pPr>
        <w:rPr>
          <w:rFonts w:asciiTheme="minorHAnsi" w:hAnsiTheme="minorHAnsi" w:cstheme="minorHAnsi"/>
        </w:rPr>
      </w:pPr>
    </w:p>
    <w:p w14:paraId="1D26AA3E" w14:textId="23805716" w:rsidR="00393945" w:rsidRPr="00175B2E" w:rsidRDefault="00C21F2D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____</w:t>
      </w:r>
    </w:p>
    <w:p w14:paraId="28A8C340" w14:textId="0D99BF09" w:rsidR="008E047A" w:rsidRPr="00F70181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F70181" w:rsidRPr="00393945">
        <w:rPr>
          <w:rFonts w:asciiTheme="minorHAnsi" w:hAnsiTheme="minorHAnsi" w:cstheme="minorHAnsi"/>
        </w:rPr>
        <w:t>Data i czytelny podpis studenta/ki</w:t>
      </w:r>
    </w:p>
    <w:p w14:paraId="0CC9DCA5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  <w:sectPr w:rsidR="00A22F9A" w:rsidSect="00372451">
          <w:footerReference w:type="default" r:id="rId12"/>
          <w:footerReference w:type="first" r:id="rId13"/>
          <w:footnotePr>
            <w:pos w:val="beneathText"/>
          </w:footnotePr>
          <w:pgSz w:w="12240" w:h="15840"/>
          <w:pgMar w:top="851" w:right="851" w:bottom="709" w:left="851" w:header="708" w:footer="160" w:gutter="0"/>
          <w:cols w:space="708"/>
          <w:titlePg/>
          <w:docGrid w:linePitch="360"/>
        </w:sectPr>
      </w:pPr>
    </w:p>
    <w:p w14:paraId="3C93869F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</w:p>
    <w:p w14:paraId="5A7730AE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</w:p>
    <w:p w14:paraId="395BAE29" w14:textId="4EE1FD08" w:rsidR="002745E3" w:rsidRDefault="00495A1F" w:rsidP="00C21F2D">
      <w:pPr>
        <w:spacing w:before="240" w:after="240"/>
        <w:rPr>
          <w:rFonts w:asciiTheme="minorHAnsi" w:hAnsiTheme="minorHAnsi" w:cstheme="minorHAnsi"/>
          <w:i/>
          <w:sz w:val="16"/>
          <w:szCs w:val="16"/>
        </w:rPr>
      </w:pPr>
      <w:r w:rsidRPr="007F3242">
        <w:rPr>
          <w:rFonts w:asciiTheme="minorHAnsi" w:hAnsiTheme="minorHAnsi" w:cstheme="minorHAnsi"/>
          <w:b/>
        </w:rPr>
        <w:t xml:space="preserve">DECYZJA o zakwalifikowaniu na </w:t>
      </w:r>
      <w:r w:rsidR="007F3242" w:rsidRPr="007F3242">
        <w:rPr>
          <w:rFonts w:asciiTheme="minorHAnsi" w:hAnsiTheme="minorHAnsi" w:cstheme="minorHAnsi"/>
          <w:b/>
        </w:rPr>
        <w:t xml:space="preserve">udział w </w:t>
      </w:r>
      <w:r w:rsidR="007F3242" w:rsidRPr="007F3242">
        <w:rPr>
          <w:rFonts w:asciiTheme="minorHAnsi" w:hAnsiTheme="minorHAnsi" w:cstheme="minorHAnsi"/>
          <w:b/>
        </w:rPr>
        <w:t>BIP ID: 2024-1-DE01-KA131-HED-000203913-2</w:t>
      </w:r>
      <w:r w:rsidR="007F3242" w:rsidRPr="007F3242">
        <w:rPr>
          <w:rFonts w:asciiTheme="minorHAnsi" w:hAnsiTheme="minorHAnsi" w:cstheme="minorHAnsi"/>
          <w:b/>
        </w:rPr>
        <w:t xml:space="preserve"> </w:t>
      </w:r>
      <w:r w:rsidR="002671A7" w:rsidRPr="007F3242">
        <w:rPr>
          <w:rFonts w:asciiTheme="minorHAnsi" w:hAnsiTheme="minorHAnsi" w:cstheme="minorHAnsi"/>
          <w:b/>
        </w:rPr>
        <w:t>w roku akademickim 2</w:t>
      </w:r>
      <w:r w:rsidR="00372451" w:rsidRPr="007F3242">
        <w:rPr>
          <w:rFonts w:asciiTheme="minorHAnsi" w:hAnsiTheme="minorHAnsi" w:cstheme="minorHAnsi"/>
          <w:b/>
        </w:rPr>
        <w:t>0</w:t>
      </w:r>
      <w:r w:rsidR="00AF1A48" w:rsidRPr="007F3242">
        <w:rPr>
          <w:rFonts w:asciiTheme="minorHAnsi" w:hAnsiTheme="minorHAnsi" w:cstheme="minorHAnsi"/>
          <w:b/>
        </w:rPr>
        <w:t>2</w:t>
      </w:r>
      <w:r w:rsidR="00526B43" w:rsidRPr="007F3242">
        <w:rPr>
          <w:rFonts w:asciiTheme="minorHAnsi" w:hAnsiTheme="minorHAnsi" w:cstheme="minorHAnsi"/>
          <w:b/>
        </w:rPr>
        <w:t>5</w:t>
      </w:r>
      <w:r w:rsidR="00372451" w:rsidRPr="007F3242">
        <w:rPr>
          <w:rFonts w:asciiTheme="minorHAnsi" w:hAnsiTheme="minorHAnsi" w:cstheme="minorHAnsi"/>
          <w:b/>
        </w:rPr>
        <w:t>/</w:t>
      </w:r>
      <w:r w:rsidR="00AF1A48" w:rsidRPr="007F3242">
        <w:rPr>
          <w:rFonts w:asciiTheme="minorHAnsi" w:hAnsiTheme="minorHAnsi" w:cstheme="minorHAnsi"/>
          <w:b/>
        </w:rPr>
        <w:t>202</w:t>
      </w:r>
      <w:r w:rsidR="00526B43" w:rsidRPr="007F3242">
        <w:rPr>
          <w:rFonts w:asciiTheme="minorHAnsi" w:hAnsiTheme="minorHAnsi" w:cstheme="minorHAnsi"/>
          <w:b/>
        </w:rPr>
        <w:t>6</w:t>
      </w:r>
      <w:r w:rsidR="004B6A8A" w:rsidRPr="007F3242">
        <w:rPr>
          <w:rFonts w:asciiTheme="minorHAnsi" w:hAnsiTheme="minorHAnsi" w:cstheme="minorHAnsi"/>
          <w:b/>
        </w:rPr>
        <w:br/>
      </w:r>
      <w:r w:rsidR="004B6A8A"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4B6A8A">
        <w:rPr>
          <w:rFonts w:asciiTheme="minorHAnsi" w:hAnsiTheme="minorHAnsi" w:cstheme="minorHAnsi"/>
          <w:i/>
          <w:sz w:val="16"/>
          <w:szCs w:val="16"/>
        </w:rPr>
        <w:t>Uczelniany Koordynator Programu Erasmus+</w:t>
      </w:r>
    </w:p>
    <w:p w14:paraId="37127D1E" w14:textId="77777777" w:rsidR="00B02ED1" w:rsidRPr="008E047A" w:rsidRDefault="00B02ED1" w:rsidP="00B02ED1">
      <w:pPr>
        <w:spacing w:before="240" w:line="360" w:lineRule="auto"/>
        <w:ind w:left="286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1498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47A">
        <w:rPr>
          <w:rFonts w:asciiTheme="minorHAnsi" w:hAnsiTheme="minorHAnsi" w:cstheme="minorHAnsi"/>
        </w:rPr>
        <w:t xml:space="preserve"> niezakwalifikowany</w:t>
      </w:r>
    </w:p>
    <w:p w14:paraId="55EE6E83" w14:textId="7038410A" w:rsidR="00B02ED1" w:rsidRPr="000A43A9" w:rsidRDefault="00B02ED1" w:rsidP="00B02ED1">
      <w:pPr>
        <w:spacing w:before="240" w:after="240"/>
        <w:ind w:firstLine="286"/>
        <w:rPr>
          <w:rFonts w:asciiTheme="minorHAnsi" w:hAnsiTheme="minorHAnsi" w:cstheme="minorHAnsi"/>
          <w:b/>
        </w:rPr>
      </w:pPr>
      <w:sdt>
        <w:sdtPr>
          <w:rPr>
            <w:rFonts w:asciiTheme="minorHAnsi" w:hAnsiTheme="minorHAnsi" w:cstheme="minorHAnsi"/>
          </w:rPr>
          <w:id w:val="11688213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47A">
        <w:rPr>
          <w:rFonts w:asciiTheme="minorHAnsi" w:hAnsiTheme="minorHAnsi" w:cstheme="minorHAnsi"/>
        </w:rPr>
        <w:t xml:space="preserve"> zakwalifikowany</w:t>
      </w:r>
    </w:p>
    <w:p w14:paraId="066649D4" w14:textId="553BE2E5" w:rsidR="00175B2E" w:rsidRPr="00175B2E" w:rsidRDefault="00C21F2D" w:rsidP="00326B00">
      <w:pPr>
        <w:tabs>
          <w:tab w:val="left" w:pos="5670"/>
          <w:tab w:val="center" w:leader="underscore" w:pos="9639"/>
        </w:tabs>
        <w:spacing w:befor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</w:t>
      </w:r>
    </w:p>
    <w:p w14:paraId="072DB2EC" w14:textId="77777777" w:rsidR="00C21F2D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</w:t>
      </w:r>
      <w:r w:rsidR="00B54C4A" w:rsidRPr="00393945">
        <w:rPr>
          <w:rFonts w:asciiTheme="minorHAnsi" w:hAnsiTheme="minorHAnsi" w:cstheme="minorHAnsi"/>
        </w:rPr>
        <w:t>podpis Uczelnianego Koordynatora</w:t>
      </w:r>
    </w:p>
    <w:p w14:paraId="063AB30C" w14:textId="7F35B091" w:rsidR="001A7015" w:rsidRPr="00393945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Programu Erasmus+</w:t>
      </w:r>
    </w:p>
    <w:sectPr w:rsidR="001A7015" w:rsidRPr="00393945" w:rsidSect="00A22F9A">
      <w:footnotePr>
        <w:pos w:val="beneathText"/>
      </w:footnotePr>
      <w:type w:val="continuous"/>
      <w:pgSz w:w="12240" w:h="15840"/>
      <w:pgMar w:top="851" w:right="851" w:bottom="709" w:left="851" w:header="708" w:footer="1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6C909" w14:textId="77777777" w:rsidR="009B224D" w:rsidRDefault="009B224D" w:rsidP="00570756">
      <w:r>
        <w:separator/>
      </w:r>
    </w:p>
  </w:endnote>
  <w:endnote w:type="continuationSeparator" w:id="0">
    <w:p w14:paraId="09B13583" w14:textId="77777777" w:rsidR="009B224D" w:rsidRDefault="009B224D" w:rsidP="0057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charset w:val="EE"/>
    <w:family w:val="swiss"/>
    <w:pitch w:val="default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320A2" w14:textId="77777777" w:rsidR="00372451" w:rsidRPr="00175B2E" w:rsidRDefault="00372451">
    <w:pPr>
      <w:pStyle w:val="Stopka"/>
      <w:jc w:val="center"/>
      <w:rPr>
        <w:rFonts w:asciiTheme="minorHAnsi" w:hAnsiTheme="minorHAnsi" w:cstheme="minorHAnsi"/>
      </w:rPr>
    </w:pPr>
    <w:r w:rsidRPr="00175B2E">
      <w:rPr>
        <w:rFonts w:asciiTheme="minorHAnsi" w:hAnsiTheme="minorHAnsi" w:cstheme="minorHAnsi"/>
      </w:rPr>
      <w:fldChar w:fldCharType="begin"/>
    </w:r>
    <w:r w:rsidRPr="00175B2E">
      <w:rPr>
        <w:rFonts w:asciiTheme="minorHAnsi" w:hAnsiTheme="minorHAnsi" w:cstheme="minorHAnsi"/>
      </w:rPr>
      <w:instrText xml:space="preserve"> PAGE   \* MERGEFORMAT </w:instrText>
    </w:r>
    <w:r w:rsidRPr="00175B2E">
      <w:rPr>
        <w:rFonts w:asciiTheme="minorHAnsi" w:hAnsiTheme="minorHAnsi" w:cstheme="minorHAnsi"/>
      </w:rPr>
      <w:fldChar w:fldCharType="separate"/>
    </w:r>
    <w:r w:rsidR="009455CA" w:rsidRPr="00175B2E">
      <w:rPr>
        <w:rFonts w:asciiTheme="minorHAnsi" w:hAnsiTheme="minorHAnsi" w:cstheme="minorHAnsi"/>
        <w:noProof/>
      </w:rPr>
      <w:t>2</w:t>
    </w:r>
    <w:r w:rsidRPr="00175B2E">
      <w:rPr>
        <w:rFonts w:asciiTheme="minorHAnsi" w:hAnsiTheme="minorHAnsi" w:cstheme="minorHAnsi"/>
      </w:rPr>
      <w:fldChar w:fldCharType="end"/>
    </w:r>
  </w:p>
  <w:p w14:paraId="52E79C0D" w14:textId="77777777" w:rsidR="00570756" w:rsidRDefault="00570756" w:rsidP="00570756">
    <w:pPr>
      <w:pStyle w:val="Stopka"/>
      <w:tabs>
        <w:tab w:val="clear" w:pos="4536"/>
        <w:tab w:val="clear" w:pos="9072"/>
        <w:tab w:val="left" w:pos="15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C4BC7" w14:textId="77777777" w:rsidR="00372451" w:rsidRPr="00372451" w:rsidRDefault="00372451">
    <w:pPr>
      <w:pStyle w:val="Stopka"/>
      <w:jc w:val="center"/>
      <w:rPr>
        <w:rFonts w:ascii="Plain Regular" w:hAnsi="Plain Regular"/>
        <w:b/>
      </w:rPr>
    </w:pPr>
    <w:r w:rsidRPr="00372451">
      <w:rPr>
        <w:rFonts w:ascii="Plain Regular" w:hAnsi="Plain Regular"/>
        <w:b/>
      </w:rPr>
      <w:fldChar w:fldCharType="begin"/>
    </w:r>
    <w:r w:rsidRPr="00372451">
      <w:rPr>
        <w:rFonts w:ascii="Plain Regular" w:hAnsi="Plain Regular"/>
        <w:b/>
      </w:rPr>
      <w:instrText xml:space="preserve"> PAGE   \* MERGEFORMAT </w:instrText>
    </w:r>
    <w:r w:rsidRPr="00372451">
      <w:rPr>
        <w:rFonts w:ascii="Plain Regular" w:hAnsi="Plain Regular"/>
        <w:b/>
      </w:rPr>
      <w:fldChar w:fldCharType="separate"/>
    </w:r>
    <w:r w:rsidR="009455CA">
      <w:rPr>
        <w:rFonts w:ascii="Plain Regular" w:hAnsi="Plain Regular"/>
        <w:b/>
        <w:noProof/>
      </w:rPr>
      <w:t>1</w:t>
    </w:r>
    <w:r w:rsidRPr="00372451">
      <w:rPr>
        <w:rFonts w:ascii="Plain Regular" w:hAnsi="Plain Regular"/>
        <w:b/>
      </w:rPr>
      <w:fldChar w:fldCharType="end"/>
    </w:r>
  </w:p>
  <w:p w14:paraId="5613E01E" w14:textId="77777777" w:rsidR="00372451" w:rsidRDefault="003724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72492" w14:textId="77777777" w:rsidR="009B224D" w:rsidRDefault="009B224D" w:rsidP="00570756">
      <w:r>
        <w:separator/>
      </w:r>
    </w:p>
  </w:footnote>
  <w:footnote w:type="continuationSeparator" w:id="0">
    <w:p w14:paraId="3952F599" w14:textId="77777777" w:rsidR="009B224D" w:rsidRDefault="009B224D" w:rsidP="0057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75592A"/>
    <w:multiLevelType w:val="hybridMultilevel"/>
    <w:tmpl w:val="D8B2A0F4"/>
    <w:lvl w:ilvl="0" w:tplc="0415000F">
      <w:start w:val="1"/>
      <w:numFmt w:val="decimal"/>
      <w:lvlText w:val="%1."/>
      <w:lvlJc w:val="left"/>
      <w:pPr>
        <w:ind w:left="4613" w:hanging="360"/>
      </w:pPr>
    </w:lvl>
    <w:lvl w:ilvl="1" w:tplc="04150019" w:tentative="1">
      <w:start w:val="1"/>
      <w:numFmt w:val="lowerLetter"/>
      <w:lvlText w:val="%2."/>
      <w:lvlJc w:val="left"/>
      <w:pPr>
        <w:ind w:left="5333" w:hanging="360"/>
      </w:pPr>
    </w:lvl>
    <w:lvl w:ilvl="2" w:tplc="0415001B" w:tentative="1">
      <w:start w:val="1"/>
      <w:numFmt w:val="lowerRoman"/>
      <w:lvlText w:val="%3."/>
      <w:lvlJc w:val="right"/>
      <w:pPr>
        <w:ind w:left="6053" w:hanging="180"/>
      </w:pPr>
    </w:lvl>
    <w:lvl w:ilvl="3" w:tplc="0415000F" w:tentative="1">
      <w:start w:val="1"/>
      <w:numFmt w:val="decimal"/>
      <w:lvlText w:val="%4."/>
      <w:lvlJc w:val="left"/>
      <w:pPr>
        <w:ind w:left="6773" w:hanging="360"/>
      </w:pPr>
    </w:lvl>
    <w:lvl w:ilvl="4" w:tplc="04150019" w:tentative="1">
      <w:start w:val="1"/>
      <w:numFmt w:val="lowerLetter"/>
      <w:lvlText w:val="%5."/>
      <w:lvlJc w:val="left"/>
      <w:pPr>
        <w:ind w:left="7493" w:hanging="360"/>
      </w:pPr>
    </w:lvl>
    <w:lvl w:ilvl="5" w:tplc="0415001B" w:tentative="1">
      <w:start w:val="1"/>
      <w:numFmt w:val="lowerRoman"/>
      <w:lvlText w:val="%6."/>
      <w:lvlJc w:val="right"/>
      <w:pPr>
        <w:ind w:left="8213" w:hanging="180"/>
      </w:pPr>
    </w:lvl>
    <w:lvl w:ilvl="6" w:tplc="0415000F" w:tentative="1">
      <w:start w:val="1"/>
      <w:numFmt w:val="decimal"/>
      <w:lvlText w:val="%7."/>
      <w:lvlJc w:val="left"/>
      <w:pPr>
        <w:ind w:left="8933" w:hanging="360"/>
      </w:pPr>
    </w:lvl>
    <w:lvl w:ilvl="7" w:tplc="04150019" w:tentative="1">
      <w:start w:val="1"/>
      <w:numFmt w:val="lowerLetter"/>
      <w:lvlText w:val="%8."/>
      <w:lvlJc w:val="left"/>
      <w:pPr>
        <w:ind w:left="9653" w:hanging="360"/>
      </w:pPr>
    </w:lvl>
    <w:lvl w:ilvl="8" w:tplc="0415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2" w15:restartNumberingAfterBreak="0">
    <w:nsid w:val="2AC80577"/>
    <w:multiLevelType w:val="hybridMultilevel"/>
    <w:tmpl w:val="BD90F15C"/>
    <w:lvl w:ilvl="0" w:tplc="88AE055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D269B"/>
    <w:multiLevelType w:val="hybridMultilevel"/>
    <w:tmpl w:val="A0EAC9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O0sDQ2MjW0MDBV0lEKTi0uzszPAykwqQUAR5kKxiwAAAA="/>
  </w:docVars>
  <w:rsids>
    <w:rsidRoot w:val="00B8628F"/>
    <w:rsid w:val="000050C4"/>
    <w:rsid w:val="00022BDC"/>
    <w:rsid w:val="00022DC3"/>
    <w:rsid w:val="0004472E"/>
    <w:rsid w:val="00051DED"/>
    <w:rsid w:val="00052640"/>
    <w:rsid w:val="000535DE"/>
    <w:rsid w:val="0009020C"/>
    <w:rsid w:val="00095ACD"/>
    <w:rsid w:val="000A43A9"/>
    <w:rsid w:val="000C151C"/>
    <w:rsid w:val="000F7C08"/>
    <w:rsid w:val="00105B92"/>
    <w:rsid w:val="0011332C"/>
    <w:rsid w:val="00114103"/>
    <w:rsid w:val="00163979"/>
    <w:rsid w:val="00175B2E"/>
    <w:rsid w:val="00191F68"/>
    <w:rsid w:val="00192A1A"/>
    <w:rsid w:val="001A7015"/>
    <w:rsid w:val="001B2CCD"/>
    <w:rsid w:val="002104FC"/>
    <w:rsid w:val="00250C34"/>
    <w:rsid w:val="00260D3F"/>
    <w:rsid w:val="002671A7"/>
    <w:rsid w:val="002745E3"/>
    <w:rsid w:val="002751F5"/>
    <w:rsid w:val="00283F25"/>
    <w:rsid w:val="002B058C"/>
    <w:rsid w:val="002B1F9F"/>
    <w:rsid w:val="002B5E35"/>
    <w:rsid w:val="002E0037"/>
    <w:rsid w:val="002F18D0"/>
    <w:rsid w:val="00313FEE"/>
    <w:rsid w:val="00316CBC"/>
    <w:rsid w:val="003245F6"/>
    <w:rsid w:val="00326B00"/>
    <w:rsid w:val="003340FC"/>
    <w:rsid w:val="00343A18"/>
    <w:rsid w:val="00371152"/>
    <w:rsid w:val="00372451"/>
    <w:rsid w:val="00393945"/>
    <w:rsid w:val="0039535D"/>
    <w:rsid w:val="003C64FB"/>
    <w:rsid w:val="003D23D2"/>
    <w:rsid w:val="003E01F5"/>
    <w:rsid w:val="003E2ED5"/>
    <w:rsid w:val="003F0125"/>
    <w:rsid w:val="004006C3"/>
    <w:rsid w:val="00405DB4"/>
    <w:rsid w:val="00460CC2"/>
    <w:rsid w:val="00485876"/>
    <w:rsid w:val="00495A1F"/>
    <w:rsid w:val="004B6A8A"/>
    <w:rsid w:val="004E0E2F"/>
    <w:rsid w:val="004E3AF2"/>
    <w:rsid w:val="00517847"/>
    <w:rsid w:val="00526B43"/>
    <w:rsid w:val="00537F40"/>
    <w:rsid w:val="00540B00"/>
    <w:rsid w:val="00546DA1"/>
    <w:rsid w:val="00550CBF"/>
    <w:rsid w:val="00570756"/>
    <w:rsid w:val="00590B5C"/>
    <w:rsid w:val="005B0A4D"/>
    <w:rsid w:val="005E74DE"/>
    <w:rsid w:val="00601583"/>
    <w:rsid w:val="00604630"/>
    <w:rsid w:val="00611A54"/>
    <w:rsid w:val="006323FA"/>
    <w:rsid w:val="0064077D"/>
    <w:rsid w:val="00661B33"/>
    <w:rsid w:val="006708E7"/>
    <w:rsid w:val="00683180"/>
    <w:rsid w:val="006A7580"/>
    <w:rsid w:val="006B1D04"/>
    <w:rsid w:val="006C66B7"/>
    <w:rsid w:val="00714A27"/>
    <w:rsid w:val="00725BA3"/>
    <w:rsid w:val="007359BE"/>
    <w:rsid w:val="00735CDF"/>
    <w:rsid w:val="00743C3B"/>
    <w:rsid w:val="00766069"/>
    <w:rsid w:val="00776F1F"/>
    <w:rsid w:val="007A4807"/>
    <w:rsid w:val="007B2A3B"/>
    <w:rsid w:val="007D585A"/>
    <w:rsid w:val="007E2C20"/>
    <w:rsid w:val="007F1C2B"/>
    <w:rsid w:val="007F3242"/>
    <w:rsid w:val="007F3F67"/>
    <w:rsid w:val="00807D33"/>
    <w:rsid w:val="00811CAC"/>
    <w:rsid w:val="008154EC"/>
    <w:rsid w:val="0084761B"/>
    <w:rsid w:val="0085408C"/>
    <w:rsid w:val="008560FD"/>
    <w:rsid w:val="00882942"/>
    <w:rsid w:val="00884BCD"/>
    <w:rsid w:val="00890CD5"/>
    <w:rsid w:val="008A44A2"/>
    <w:rsid w:val="008A62D8"/>
    <w:rsid w:val="008E047A"/>
    <w:rsid w:val="008F35F0"/>
    <w:rsid w:val="00925E3A"/>
    <w:rsid w:val="00933D05"/>
    <w:rsid w:val="009355CD"/>
    <w:rsid w:val="009422B1"/>
    <w:rsid w:val="009455CA"/>
    <w:rsid w:val="00975C3D"/>
    <w:rsid w:val="00980F41"/>
    <w:rsid w:val="009B224D"/>
    <w:rsid w:val="009E7DEB"/>
    <w:rsid w:val="00A22F9A"/>
    <w:rsid w:val="00A40F10"/>
    <w:rsid w:val="00A72C3A"/>
    <w:rsid w:val="00A92F19"/>
    <w:rsid w:val="00AE395F"/>
    <w:rsid w:val="00AF1A48"/>
    <w:rsid w:val="00B026DD"/>
    <w:rsid w:val="00B02ED1"/>
    <w:rsid w:val="00B54C4A"/>
    <w:rsid w:val="00B8628F"/>
    <w:rsid w:val="00BD5A6A"/>
    <w:rsid w:val="00BE7769"/>
    <w:rsid w:val="00BF3A2A"/>
    <w:rsid w:val="00C2150D"/>
    <w:rsid w:val="00C21F2D"/>
    <w:rsid w:val="00C247C2"/>
    <w:rsid w:val="00CA0EA0"/>
    <w:rsid w:val="00CD6C4F"/>
    <w:rsid w:val="00CF1C65"/>
    <w:rsid w:val="00D820E0"/>
    <w:rsid w:val="00D92F53"/>
    <w:rsid w:val="00D95302"/>
    <w:rsid w:val="00DA5F75"/>
    <w:rsid w:val="00DF0579"/>
    <w:rsid w:val="00E02EAB"/>
    <w:rsid w:val="00E0540B"/>
    <w:rsid w:val="00E22094"/>
    <w:rsid w:val="00E6369C"/>
    <w:rsid w:val="00E85B2C"/>
    <w:rsid w:val="00E95941"/>
    <w:rsid w:val="00E975D2"/>
    <w:rsid w:val="00EB504E"/>
    <w:rsid w:val="00EE51C5"/>
    <w:rsid w:val="00F70181"/>
    <w:rsid w:val="00FB7925"/>
    <w:rsid w:val="00FC6574"/>
    <w:rsid w:val="00FD5B84"/>
    <w:rsid w:val="00FD7715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64837"/>
  <w15:chartTrackingRefBased/>
  <w15:docId w15:val="{38BC3FD9-1EFE-4813-9937-CF90855B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rFonts w:ascii="Arial-BoldMT" w:hAnsi="Arial-BoldMT"/>
      <w:b/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sz w:val="22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Domylnaczcionkaakapitu1">
    <w:name w:val="Domyślna czcionka akapitu1"/>
  </w:style>
  <w:style w:type="character" w:customStyle="1" w:styleId="WW-Domylnaczcionkaakapitu">
    <w:name w:val="WW-Domyślna czcionka akapitu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podobiektem">
    <w:name w:val="Podpis pod obiektem"/>
    <w:basedOn w:val="Normalny"/>
    <w:next w:val="Normalny"/>
    <w:rPr>
      <w:rFonts w:ascii="Arial" w:hAnsi="Arial"/>
      <w:b/>
      <w:sz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table" w:styleId="Tabela-Siatka">
    <w:name w:val="Table Grid"/>
    <w:basedOn w:val="Standardowy"/>
    <w:rsid w:val="00FB7925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570756"/>
  </w:style>
  <w:style w:type="paragraph" w:styleId="Stopka">
    <w:name w:val="footer"/>
    <w:basedOn w:val="Normalny"/>
    <w:link w:val="StopkaZnak"/>
    <w:uiPriority w:val="99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570756"/>
  </w:style>
  <w:style w:type="paragraph" w:styleId="Tekstdymka">
    <w:name w:val="Balloon Text"/>
    <w:basedOn w:val="Normalny"/>
    <w:link w:val="TekstdymkaZnak"/>
    <w:rsid w:val="00570756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rsid w:val="00570756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91F68"/>
    <w:p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st">
    <w:name w:val="st"/>
    <w:basedOn w:val="Domylnaczcionkaakapitu"/>
    <w:rsid w:val="009E7DEB"/>
  </w:style>
  <w:style w:type="character" w:styleId="Uwydatnienie">
    <w:name w:val="Emphasis"/>
    <w:uiPriority w:val="20"/>
    <w:qFormat/>
    <w:rsid w:val="009E7DEB"/>
    <w:rPr>
      <w:i/>
      <w:iCs/>
    </w:rPr>
  </w:style>
  <w:style w:type="paragraph" w:styleId="Akapitzlist">
    <w:name w:val="List Paragraph"/>
    <w:basedOn w:val="Normalny"/>
    <w:uiPriority w:val="34"/>
    <w:qFormat/>
    <w:rsid w:val="00AE395F"/>
    <w:pPr>
      <w:ind w:left="720"/>
      <w:contextualSpacing/>
    </w:pPr>
  </w:style>
  <w:style w:type="table" w:styleId="Zwykatabela4">
    <w:name w:val="Plain Table 4"/>
    <w:basedOn w:val="Standardowy"/>
    <w:uiPriority w:val="44"/>
    <w:rsid w:val="008E047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9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9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Props1.xml><?xml version="1.0" encoding="utf-8"?>
<ds:datastoreItem xmlns:ds="http://schemas.openxmlformats.org/officeDocument/2006/customXml" ds:itemID="{90B0EA52-7CBD-476D-AADE-EA8DD1322C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2036D5-5E4B-493E-8C12-784E04990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26D6B-2A41-46C5-94C9-B674F93EC6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A97F7F-3802-4DFC-B650-EDE95F879814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331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pwst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WST</dc:creator>
  <cp:keywords/>
  <cp:lastModifiedBy>Magdalena Kaleta</cp:lastModifiedBy>
  <cp:revision>29</cp:revision>
  <cp:lastPrinted>2018-02-15T11:36:00Z</cp:lastPrinted>
  <dcterms:created xsi:type="dcterms:W3CDTF">2023-02-28T16:05:00Z</dcterms:created>
  <dcterms:modified xsi:type="dcterms:W3CDTF">2025-10-1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